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Italy</w:t>
      </w:r>
      <w:r>
        <w:t xml:space="preserve"> </w:t>
      </w:r>
      <w:r>
        <w:t xml:space="preserve">Naples</w:t>
      </w:r>
    </w:p>
    <w:bookmarkStart w:id="25" w:name="mechanical-engineer-cover-letter"/>
    <w:p>
      <w:pPr>
        <w:pStyle w:val="Heading1"/>
      </w:pPr>
      <w:r>
        <w:t xml:space="preserve">Mechanical Engineer Cover Letter</w:t>
      </w:r>
    </w:p>
    <w:p>
      <w:pPr>
        <w:pStyle w:val="FirstParagraph"/>
      </w:pPr>
      <w:r>
        <w:t xml:space="preserve">Dear [Hiring Manager's Name],</w:t>
      </w:r>
      <w:r>
        <w:br/>
      </w:r>
      <w:r>
        <w:t xml:space="preserve">I am writing to express my enthusiastic interest in the Mechanical Engineer position at [Company Name] in Italy, Naples. As a dedicated and skilled mechanical engineer with a passion for innovation and problem-solving, I am eager to contribute my expertise to your organization while immersing myself in the vibrant engineering landscape of Naples. With a solid foundation in mechanical design, project management, and industrial applications, I am confident that my background aligns perfectly with the requirements of this role. This letter outlines my qualifications, professional journey, and why I am particularly drawn to working as a Mechanical Engineer in Italy Naples.</w:t>
      </w:r>
    </w:p>
    <w:bookmarkStart w:id="20" w:name="professional-background-and-expertise"/>
    <w:p>
      <w:pPr>
        <w:pStyle w:val="Heading2"/>
      </w:pPr>
      <w:r>
        <w:t xml:space="preserve">Professional Background and Expertise</w:t>
      </w:r>
    </w:p>
    <w:p>
      <w:pPr>
        <w:pStyle w:val="FirstParagraph"/>
      </w:pPr>
      <w:r>
        <w:t xml:space="preserve">As a Mechanical Engineer with over [X years] of experience in the field, I have developed a comprehensive understanding of mechanical systems, thermodynamics, fluid mechanics, and structural analysis. My career has been defined by a commitment to excellence in design and engineering solutions that prioritize efficiency, sustainability, and functionality. Whether working on automotive components, HVAC systems, or industrial machinery, I have consistently delivered projects that meet stringent technical standards while adhering to budgetary and timeline constraints.</w:t>
      </w:r>
    </w:p>
    <w:p>
      <w:pPr>
        <w:pStyle w:val="BodyText"/>
      </w:pPr>
      <w:r>
        <w:t xml:space="preserve">My experience spans both theoretical and practical domains. I hold a [Degree Name] in Mechanical Engineering from [University Name], where I graduated with honors. During my academic studies, I specialized in areas such as CAD (Computer-Aided Design), finite element analysis, and renewable energy systems, which have become cornerstones of my professional work. Post-graduation, I have worked with reputable firms in [Previous Location or Industry], where I contributed to projects ranging from prototype development to full-scale manufacturing processes. My ability to translate complex engineering concepts into real-world applications has been a hallmark of my career.</w:t>
      </w:r>
    </w:p>
    <w:bookmarkEnd w:id="20"/>
    <w:bookmarkStart w:id="21" w:name="why-italy-naples"/>
    <w:p>
      <w:pPr>
        <w:pStyle w:val="Heading2"/>
      </w:pPr>
      <w:r>
        <w:t xml:space="preserve">Why Italy Naples?</w:t>
      </w:r>
    </w:p>
    <w:p>
      <w:pPr>
        <w:pStyle w:val="FirstParagraph"/>
      </w:pPr>
      <w:r>
        <w:t xml:space="preserve">Italy Naples, with its rich history and dynamic industrial sector, represents an ideal setting for a Mechanical Engineer like myself. The city is home to a thriving manufacturing industry, as well as a growing focus on sustainable technologies and smart infrastructure. I am particularly inspired by the opportunities to collaborate with local engineering firms that are at the forefront of innovation in sectors such as automotive, aerospace, and renewable energy. Naples' strategic location—serving as a gateway between Europe and the Mediterranean—also offers unique prospects for international projects and cross-border collaboration.</w:t>
      </w:r>
    </w:p>
    <w:p>
      <w:pPr>
        <w:pStyle w:val="BodyText"/>
      </w:pPr>
      <w:r>
        <w:t xml:space="preserve">Moreover, I have always been captivated by the cultural and technical synergy that defines Naples. The city’s blend of historical architecture and modern engineering marvels reflects a deep respect for both tradition and progress, values that resonate with my own approach to mechanical engineering. I am eager to contribute my skills to projects that not only advance technological innovation but also enhance the quality of life for communities in Italy.</w:t>
      </w:r>
    </w:p>
    <w:bookmarkEnd w:id="21"/>
    <w:bookmarkStart w:id="22" w:name="key-skills-and-achievements"/>
    <w:p>
      <w:pPr>
        <w:pStyle w:val="Heading2"/>
      </w:pPr>
      <w:r>
        <w:t xml:space="preserve">Key Skills and Achievements</w:t>
      </w:r>
    </w:p>
    <w:p>
      <w:pPr>
        <w:pStyle w:val="FirstParagraph"/>
      </w:pPr>
      <w:r>
        <w:t xml:space="preserve">My professional journey has been marked by a series of achievements that underscore my capabilities as a Mechanical Engineer. For instance, I led the design and implementation of a high-efficiency cooling system for [Previous Company], which reduced energy consumption by 25% while improving operational reliability. This project earned recognition from industry peers and demonstrated my ability to balance technical precision with cost-effectiveness.</w:t>
      </w:r>
    </w:p>
    <w:p>
      <w:pPr>
        <w:pStyle w:val="BodyText"/>
      </w:pPr>
      <w:r>
        <w:t xml:space="preserve">In addition to my technical expertise, I possess strong leadership and communication skills. I have managed cross-functional teams of engineers, technicians, and suppliers, ensuring seamless coordination from concept to completion. My proficiency in English and [Additional Language, if applicable] allows me to collaborate effectively with international stakeholders, a skill that would be invaluable in the globalized environment of Naples.</w:t>
      </w:r>
    </w:p>
    <w:bookmarkEnd w:id="22"/>
    <w:bookmarkStart w:id="23" w:name="alignment-with-company-values"/>
    <w:p>
      <w:pPr>
        <w:pStyle w:val="Heading2"/>
      </w:pPr>
      <w:r>
        <w:t xml:space="preserve">Alignment with Company Values</w:t>
      </w:r>
    </w:p>
    <w:p>
      <w:pPr>
        <w:pStyle w:val="FirstParagraph"/>
      </w:pPr>
      <w:r>
        <w:t xml:space="preserve">I am particularly drawn to [Company Name] because of its commitment to excellence and innovation in mechanical engineering. Your reputation for delivering cutting-edge solutions while upholding ethical standards aligns with my professional ethos. I admire your focus on [specific project, product, or initiative mentioned in the company’s website or job posting], and I am eager to contribute my expertise to similar endeavors in Italy Naples.</w:t>
      </w:r>
    </w:p>
    <w:p>
      <w:pPr>
        <w:pStyle w:val="BodyText"/>
      </w:pPr>
      <w:r>
        <w:t xml:space="preserve">Furthermore, I am committed to continuous learning and professional development. I regularly attend industry conferences, participate in online courses, and stay updated on advancements in mechanical engineering technologies. This proactive approach ensures that I remain at the forefront of my field and can bring fresh ideas to your team.</w:t>
      </w:r>
    </w:p>
    <w:bookmarkEnd w:id="23"/>
    <w:bookmarkStart w:id="24" w:name="conclusion"/>
    <w:p>
      <w:pPr>
        <w:pStyle w:val="Heading2"/>
      </w:pPr>
      <w:r>
        <w:t xml:space="preserve">Conclusion</w:t>
      </w:r>
    </w:p>
    <w:p>
      <w:pPr>
        <w:pStyle w:val="FirstParagraph"/>
      </w:pPr>
      <w:r>
        <w:t xml:space="preserve">In conclusion, I am excited about the opportunity to join [Company Name] as a Mechanical Engineer in Italy Naples. My technical expertise, passion for innovation, and dedication to excellence make me a strong candidate for this role. I am confident that my skills and experiences will enable me to contribute meaningfully to your organization while growing professionally in this dynamic environment.</w:t>
      </w:r>
    </w:p>
    <w:p>
      <w:pPr>
        <w:pStyle w:val="BodyText"/>
      </w:pPr>
      <w:r>
        <w:t xml:space="preserve">Thank you for considering my application. I look forward to the possibility of discussing how I can contribute to your team. Please feel free to contact me at [Phone Number] or [Email Address] at your convenience. I am available for an interview at your earliest convenience and am eager to learn more about the opportunities that await me in Naple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Cover Letter - Italy Naples</dc:title>
  <dc:creator/>
  <cp:keywords/>
  <dcterms:created xsi:type="dcterms:W3CDTF">2026-07-23T09:41:37Z</dcterms:created>
  <dcterms:modified xsi:type="dcterms:W3CDTF">2026-07-23T09:41:37Z</dcterms:modified>
</cp:coreProperties>
</file>

<file path=docProps/custom.xml><?xml version="1.0" encoding="utf-8"?>
<Properties xmlns="http://schemas.openxmlformats.org/officeDocument/2006/custom-properties" xmlns:vt="http://schemas.openxmlformats.org/officeDocument/2006/docPropsVTypes"/>
</file>